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rbia</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Serbia received a score of 75.8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Serbia received a score of 10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erbia received a score of</w:t>
      </w:r>
      <w:r>
        <w:t xml:space="preserve"> </w:t>
      </w:r>
      <w:r>
        <w:rPr>
          <w:b/>
        </w:rPr>
        <w:t xml:space="preserve">67.4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Serbia received a score of 68.4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Serbia received a score of 63.2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Serbia received a score of 8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Serbia received a score of 1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Serbia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Serbia received a score of 0.5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Serbia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Serbia received a score of 0.7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Serbia received a score of 0.6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Serbia received a score of 0.9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Serbia received a score of 0.6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Serbia received a score of 0.8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Serbia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Serbia received a score of 0.1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Serbia received a score of 0.8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Serbia%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Serbia%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Serbia%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Serbia%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Serbia%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Serbia%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Serbia%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Serbia%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Serbia%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Serbia%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Serbia%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Serbia%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Europe%20&amp;%20Central%20Asia\Serbia%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Europe%20&amp;%20Central%20Asia\Serbia%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Europe%20&amp;%20Central%20Asia\Serbia%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Serbia%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Serbia%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rbia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1</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2</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3, 2004, 2005, 2006, 2007, 2008, 2009, 2010, 2011, 2015, 2016, 2017</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8, 2009, 2010, 2011, 2012, 2013, 2014, 2015, 2016, 2017, 2018, 201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5, 2006, 2010, 2014, 2019</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 2018</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rbia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iginal chained constant price data are rescaled.</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ICO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CSE-9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bia Country Report</dc:title>
  <dc:creator>SPI Team</dc:creator>
  <cp:keywords/>
  <dcterms:created xsi:type="dcterms:W3CDTF">2021-05-25T14:17:23Z</dcterms:created>
  <dcterms:modified xsi:type="dcterms:W3CDTF">2021-05-25T14:1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